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the Position of Mechanical Engineer Internship in Argentina Buenos Aire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uenos Aires, Argentina</w:t>
      </w:r>
    </w:p>
    <w:bookmarkStart w:id="21" w:name="X4835a97e5e5ae149708f09f3f254cfe527736ef"/>
    <w:p>
      <w:pPr>
        <w:pStyle w:val="Heading2"/>
      </w:pPr>
      <w:r>
        <w:t xml:space="preserve">Subject: Internship Application Letter for Mechanical Engineer Position in Argentina Buenos Aires</w:t>
      </w:r>
    </w:p>
    <w:bookmarkEnd w:id="21"/>
    <w:p>
      <w:pPr>
        <w:pStyle w:val="FirstParagraph"/>
      </w:pPr>
      <w:r>
        <w:t xml:space="preserve">Dear Hiring Manager,</w:t>
      </w:r>
    </w:p>
    <w:p>
      <w:pPr>
        <w:pStyle w:val="BodyText"/>
      </w:pPr>
      <w:r>
        <w:t xml:space="preserve">It is with profound enthusiasm that I submit my Internship Application Letter for the Mechanical Engineer Internship position within your esteemed organization, located in the dynamic heart of Argentina Buenos Aires. As a final-year Mechanical Engineering student at [Your University], deeply passionate about sustainable industrial innovation and cutting-edge mechanical systems, I have meticulously researched your company's pioneering work in [mention specific area: e.g., renewable energy infrastructure, advanced manufacturing, or automotive engineering] and am eager to contribute my technical skills and academic rigor to your team in the vibrant metropolis of Buenos Aires.</w:t>
      </w:r>
    </w:p>
    <w:p>
      <w:pPr>
        <w:pStyle w:val="BodyText"/>
      </w:pPr>
      <w:r>
        <w:t xml:space="preserve">My academic journey at [Your University] has provided me with a robust foundation in thermodynamics, fluid mechanics, materials science, and CAD/CAM technologies. I have consistently maintained a 3.8/4.0 GPA while actively engaging in projects that mirror real-world engineering challenges within the Argentine context. For instance, my capstone project involved designing an energy-efficient cooling system for agricultural processing facilities—a solution directly relevant to Argentina's significant agribusiness sector and Buenos Aires' industrial corridors like [mention specific area: e.g., Vicente López or San Martín]. This experience required me to collaborate with local SMEs in the city, understanding their operational constraints while applying principles of mechanical engineering that align with the needs of businesses thriving in Argentina Buenos Aires.</w:t>
      </w:r>
    </w:p>
    <w:p>
      <w:pPr>
        <w:pStyle w:val="BodyText"/>
      </w:pPr>
      <w:r>
        <w:t xml:space="preserve">Proficient in SolidWorks, ANSYS Fluent, and MATLAB—tools essential for modern mechanical design—I have developed a portfolio including: (1) a prototype for reducing vibration in industrial machinery using finite element analysis; (2) an optimized logistics model for urban delivery fleets that decreased fuel consumption by 18% during a university competition; and (3) maintenance documentation systems tailored for small-scale manufacturing plants. Crucially, I have also completed specialized coursework in Argentine technical standards (NORMAS IRAM), ensuring my designs comply with local safety and quality protocols—a consideration paramount for any engineer operating within Argentina Buenos Aires' regulatory framework.</w:t>
      </w:r>
    </w:p>
    <w:p>
      <w:pPr>
        <w:pStyle w:val="BodyText"/>
      </w:pPr>
      <w:r>
        <w:t xml:space="preserve">What excites me most about this opportunity is the chance to immerse myself in Argentina's rapidly evolving engineering landscape. Buenos Aires, as a hub of innovation in South America, boasts world-class institutions like CONICET and thriving industries from automotive (e.g., Ford’s plant in General Pacheco) to renewable energy (e.g., wind farms near La Plata). I am deeply inspired by the city’s commitment to merging traditional Argentine engineering prowess with global technological advancements. Living in Argentina Buenos Aires would allow me to learn from industry leaders while contributing fresh perspectives shaped by my international academic exposure. I am fluent in Spanish (DELE C1 certification) and eager to engage fully with your team and community, understanding that cultural integration is as vital as technical skill in the Argentine workplace.</w:t>
      </w:r>
    </w:p>
    <w:p>
      <w:pPr>
        <w:pStyle w:val="BodyText"/>
      </w:pPr>
      <w:r>
        <w:t xml:space="preserve">My internship at [Previous Company/Organization, if applicable] further solidified my operational readiness for the professional environment of Argentina Buenos Aires. While assisting with HVAC system diagnostics at a commercial building in downtown Buenos Aires, I collaborated with local technicians to troubleshoot pressure anomalies—gaining firsthand insight into the city’s infrastructure challenges and solutions. This experience taught me to navigate technical documentation in Spanish, coordinate with diverse stakeholders under tight deadlines, and appreciate how mechanical engineering drives urban sustainability. I understand that successful engineers in Argentina Buenos Aires must balance precision with adaptability—a lesson I carried into my recent internship at [Another Relevant Experience], where I optimized pump efficiency for a water treatment plant serving 200,000 residents.</w:t>
      </w:r>
    </w:p>
    <w:p>
      <w:pPr>
        <w:pStyle w:val="BodyText"/>
      </w:pPr>
      <w:r>
        <w:t xml:space="preserve">I am particularly drawn to your company’s [mention specific project or value: e.g., "commitment to circular economy solutions" or "development of smart manufacturing systems"], which resonates with my belief that mechanical engineering should solve tangible community problems. For example, I admire how your recent initiative [reference real project if possible, otherwise generalize] addresses Argentina’s energy transition goals—a cause close to my heart after volunteering with the Argentine Environmental Society (SEA) on rural electrification projects in the province of Córdoba. My proposal for a low-cost mechanical pump system using recycled materials was adopted by two local cooperatives, demonstrating my ability to translate theory into grassroots impact.</w:t>
      </w:r>
    </w:p>
    <w:p>
      <w:pPr>
        <w:pStyle w:val="BodyText"/>
      </w:pPr>
      <w:r>
        <w:t xml:space="preserve">Argentina Buenos Aires offers an unparalleled environment for engineering growth: where historical industrial legacy meets future-focused innovation. I am committed to respecting the city’s rich technical heritage while embracing its modern entrepreneurial spirit. As someone who has studied Argentine history and economics extensively, I understand that Buenos Aires’ engineering challenges—from seismic resilience in construction to water management in the Río de la Plata basin—are interconnected with social and environmental justice. My application reflects not just my qualifications as a Mechanical Engineer, but my dedication to contributing meaningfully to Argentina’s development narrative.</w:t>
      </w:r>
    </w:p>
    <w:p>
      <w:pPr>
        <w:pStyle w:val="BodyText"/>
      </w:pPr>
      <w:r>
        <w:t xml:space="preserve">Convinced that this internship represents the ideal convergence of academic preparation, professional aspiration, and cultural immersion in Argentina Buenos Aires, I am prepared to bring proactive energy and meticulous attention to detail from day one. My resume provides further detail on my technical competencies, academic achievements, and language proficiencies. I would welcome the opportunity to discuss how my skills align with your team’s objectives during an interview at your earliest convenience.</w:t>
      </w:r>
    </w:p>
    <w:p>
      <w:pPr>
        <w:pStyle w:val="BodyText"/>
      </w:pPr>
      <w:r>
        <w:t xml:space="preserve">Thank you for considering my Internship Application Letter. I am eager to bring my passion for mechanical engineering and commitment to Argentina Buenos Aires’ progress to [Company Name], and look forward to the possibility of contributing to your innovative projects while growing as a professional within this extraordinary city.</w:t>
      </w:r>
    </w:p>
    <w:p>
      <w:pPr>
        <w:pStyle w:val="BodyText"/>
      </w:pPr>
      <w:r>
        <w:t xml:space="preserve">Sincerely,</w:t>
      </w:r>
    </w:p>
    <w:p>
      <w:pPr>
        <w:pStyle w:val="BodyText"/>
      </w:pPr>
      <w:r>
        <w:t xml:space="preserve">[Your Full Name]</w:t>
      </w:r>
    </w:p>
    <w:p>
      <w:pPr>
        <w:pStyle w:val="BodyText"/>
      </w:pPr>
      <w:r>
        <w:t xml:space="preserve">[Your Student ID/University Program]</w:t>
      </w:r>
    </w:p>
    <w:p>
      <w:pPr>
        <w:pStyle w:val="BodyText"/>
      </w:pPr>
      <w:r>
        <w:t xml:space="preserve">Word Count: 837 words</w:t>
      </w:r>
    </w:p>
    <w:p>
      <w:pPr>
        <w:pStyle w:val="BodyText"/>
      </w:pPr>
      <w:r>
        <w:rPr>
          <w:iCs/>
          <w:i/>
        </w:rPr>
        <w:t xml:space="preserve">This Internship Application Letter specifically addresses Mechanical Engineer qualifications, Argentina Buenos Aires context, and adheres to professional standards for engineering applications in the Argentin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dc:title>
  <dc:creator/>
  <dc:language>en</dc:language>
  <cp:keywords/>
  <dcterms:created xsi:type="dcterms:W3CDTF">2026-07-20T07:28:40Z</dcterms:created>
  <dcterms:modified xsi:type="dcterms:W3CDTF">2026-07-20T07:28:40Z</dcterms:modified>
</cp:coreProperties>
</file>

<file path=docProps/custom.xml><?xml version="1.0" encoding="utf-8"?>
<Properties xmlns="http://schemas.openxmlformats.org/officeDocument/2006/custom-properties" xmlns:vt="http://schemas.openxmlformats.org/officeDocument/2006/docPropsVTypes"/>
</file>